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808AEB" w14:textId="77777777" w:rsidR="00024B76" w:rsidRPr="00024B76" w:rsidRDefault="00024B76" w:rsidP="00024B76">
      <w:pPr>
        <w:pStyle w:val="Compact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024B76">
        <w:rPr>
          <w:rFonts w:ascii="Times New Roman" w:hAnsi="Times New Roman" w:cs="Times New Roman"/>
          <w:b/>
          <w:sz w:val="32"/>
          <w:szCs w:val="32"/>
          <w:lang w:val="ru-RU"/>
        </w:rPr>
        <w:t>Скачено с сайта</w:t>
      </w:r>
    </w:p>
    <w:p w14:paraId="2E5E183D" w14:textId="77777777" w:rsidR="00024B76" w:rsidRPr="00024B76" w:rsidRDefault="00FA1975" w:rsidP="00024B76">
      <w:pPr>
        <w:pStyle w:val="Compact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  <w:hyperlink r:id="rId5" w:history="1">
        <w:r w:rsidR="00024B76" w:rsidRPr="00024B76">
          <w:rPr>
            <w:rStyle w:val="a6"/>
            <w:rFonts w:ascii="Times New Roman" w:hAnsi="Times New Roman" w:cs="Times New Roman"/>
            <w:b/>
            <w:sz w:val="32"/>
            <w:szCs w:val="32"/>
            <w:lang w:val="ru-RU"/>
          </w:rPr>
          <w:t>https://pumpmuscles.ru/</w:t>
        </w:r>
      </w:hyperlink>
    </w:p>
    <w:p w14:paraId="6AD49ED8" w14:textId="77777777" w:rsidR="00024B76" w:rsidRPr="00024B76" w:rsidRDefault="00024B76" w:rsidP="00024B76">
      <w:pPr>
        <w:pStyle w:val="Compact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</w:p>
    <w:p w14:paraId="216ADAE5" w14:textId="48B2DA7D" w:rsidR="00024B76" w:rsidRPr="00024B76" w:rsidRDefault="00024B76" w:rsidP="00024B76">
      <w:pPr>
        <w:pStyle w:val="Compact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024B76">
        <w:rPr>
          <w:rFonts w:ascii="Times New Roman" w:hAnsi="Times New Roman" w:cs="Times New Roman"/>
          <w:b/>
          <w:sz w:val="32"/>
          <w:szCs w:val="32"/>
          <w:lang w:val="ru-RU"/>
        </w:rPr>
        <w:t>Комплекс упражнений TRX для упругих ягодиц</w:t>
      </w:r>
    </w:p>
    <w:p w14:paraId="61F6B22F" w14:textId="77777777" w:rsidR="00885EFA" w:rsidRPr="00125347" w:rsidRDefault="00885EFA" w:rsidP="00125347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501EA23E" w14:textId="77777777" w:rsidR="00885EFA" w:rsidRPr="00125347" w:rsidRDefault="00885EFA" w:rsidP="00125347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125347">
        <w:rPr>
          <w:rFonts w:ascii="Times New Roman" w:hAnsi="Times New Roman" w:cs="Times New Roman"/>
          <w:sz w:val="28"/>
          <w:szCs w:val="28"/>
          <w:lang w:val="ru-RU"/>
        </w:rPr>
        <w:t xml:space="preserve">Конечно, эффект от таких упражнений с петлями </w:t>
      </w:r>
      <w:r w:rsidRPr="00125347">
        <w:rPr>
          <w:rFonts w:ascii="Times New Roman" w:hAnsi="Times New Roman" w:cs="Times New Roman"/>
          <w:sz w:val="28"/>
          <w:szCs w:val="28"/>
        </w:rPr>
        <w:t>TRX</w:t>
      </w:r>
      <w:r w:rsidRPr="00125347">
        <w:rPr>
          <w:rFonts w:ascii="Times New Roman" w:hAnsi="Times New Roman" w:cs="Times New Roman"/>
          <w:sz w:val="28"/>
          <w:szCs w:val="28"/>
          <w:lang w:val="ru-RU"/>
        </w:rPr>
        <w:t xml:space="preserve">, будет намного меньше, чем если бы вы использовали </w:t>
      </w:r>
      <w:r w:rsidRPr="00125347">
        <w:rPr>
          <w:rFonts w:ascii="Times New Roman" w:hAnsi="Times New Roman" w:cs="Times New Roman"/>
          <w:sz w:val="28"/>
          <w:szCs w:val="28"/>
          <w:u w:val="single"/>
          <w:lang w:val="ru-RU"/>
        </w:rPr>
        <w:t>программу тренировок</w:t>
      </w:r>
      <w:r w:rsidRPr="00125347">
        <w:rPr>
          <w:rFonts w:ascii="Times New Roman" w:hAnsi="Times New Roman" w:cs="Times New Roman"/>
          <w:sz w:val="28"/>
          <w:szCs w:val="28"/>
          <w:lang w:val="ru-RU"/>
        </w:rPr>
        <w:t xml:space="preserve"> в тренажерном зале для упругих ягодиц. Однако, данный комплекс, помогает, при наличии свободного пространства и самих петель, укрепить мышцы </w:t>
      </w:r>
      <w:proofErr w:type="spellStart"/>
      <w:r w:rsidRPr="00125347">
        <w:rPr>
          <w:rFonts w:ascii="Times New Roman" w:hAnsi="Times New Roman" w:cs="Times New Roman"/>
          <w:sz w:val="28"/>
          <w:szCs w:val="28"/>
          <w:lang w:val="ru-RU"/>
        </w:rPr>
        <w:t>кора</w:t>
      </w:r>
      <w:proofErr w:type="spellEnd"/>
      <w:r w:rsidRPr="00125347">
        <w:rPr>
          <w:rFonts w:ascii="Times New Roman" w:hAnsi="Times New Roman" w:cs="Times New Roman"/>
          <w:sz w:val="28"/>
          <w:szCs w:val="28"/>
          <w:lang w:val="ru-RU"/>
        </w:rPr>
        <w:t>, (стабилизирующие таз, позвоночник, и бедра), а также мышцы ног, делая их стройными и подтянутыми.</w:t>
      </w:r>
    </w:p>
    <w:p w14:paraId="42431750" w14:textId="77777777" w:rsidR="00885EFA" w:rsidRPr="00125347" w:rsidRDefault="00885EFA" w:rsidP="00125347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22E23C65" w14:textId="77777777" w:rsidR="00885EFA" w:rsidRPr="00125347" w:rsidRDefault="00885EFA" w:rsidP="00125347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125347">
        <w:rPr>
          <w:rFonts w:ascii="Times New Roman" w:hAnsi="Times New Roman" w:cs="Times New Roman"/>
          <w:sz w:val="28"/>
          <w:szCs w:val="28"/>
          <w:lang w:val="ru-RU"/>
        </w:rPr>
        <w:t xml:space="preserve">Подчеркиваем, если вы хотите накачать свою попу как «орех», то вам следует выбрать соответствующую </w:t>
      </w:r>
      <w:r w:rsidRPr="00125347">
        <w:rPr>
          <w:rFonts w:ascii="Times New Roman" w:hAnsi="Times New Roman" w:cs="Times New Roman"/>
          <w:sz w:val="28"/>
          <w:szCs w:val="28"/>
          <w:u w:val="single"/>
          <w:lang w:val="ru-RU"/>
        </w:rPr>
        <w:t>программу</w:t>
      </w:r>
      <w:r w:rsidRPr="00125347">
        <w:rPr>
          <w:rFonts w:ascii="Times New Roman" w:hAnsi="Times New Roman" w:cs="Times New Roman"/>
          <w:sz w:val="28"/>
          <w:szCs w:val="28"/>
          <w:lang w:val="ru-RU"/>
        </w:rPr>
        <w:t xml:space="preserve"> с «железом» (штанги, тренажеры, гантели).</w:t>
      </w:r>
    </w:p>
    <w:p w14:paraId="5C33AA7C" w14:textId="77777777" w:rsidR="00885EFA" w:rsidRPr="00125347" w:rsidRDefault="00885EFA" w:rsidP="00125347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45202EF0" w14:textId="77777777" w:rsidR="00885EFA" w:rsidRPr="00125347" w:rsidRDefault="00885EFA" w:rsidP="00125347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125347">
        <w:rPr>
          <w:rFonts w:ascii="Times New Roman" w:hAnsi="Times New Roman" w:cs="Times New Roman"/>
          <w:sz w:val="28"/>
          <w:szCs w:val="28"/>
          <w:lang w:val="ru-RU"/>
        </w:rPr>
        <w:t xml:space="preserve">Не будим вас сильно грузить, почему так, скажем только, то, что эти упражнения носят характер </w:t>
      </w:r>
      <w:r w:rsidRPr="00125347">
        <w:rPr>
          <w:rFonts w:ascii="Times New Roman" w:hAnsi="Times New Roman" w:cs="Times New Roman"/>
          <w:sz w:val="28"/>
          <w:szCs w:val="28"/>
          <w:u w:val="single"/>
          <w:lang w:val="ru-RU"/>
        </w:rPr>
        <w:t>аэробной нагрузки</w:t>
      </w:r>
      <w:r w:rsidRPr="00125347">
        <w:rPr>
          <w:rFonts w:ascii="Times New Roman" w:hAnsi="Times New Roman" w:cs="Times New Roman"/>
          <w:sz w:val="28"/>
          <w:szCs w:val="28"/>
          <w:lang w:val="ru-RU"/>
        </w:rPr>
        <w:t>, а для накачки мышц нужны анаэробные, то есть те, что выполняются в тренажерном зале.</w:t>
      </w:r>
    </w:p>
    <w:p w14:paraId="7EB5897F" w14:textId="77777777" w:rsidR="00885EFA" w:rsidRPr="00125347" w:rsidRDefault="00885EFA" w:rsidP="00885EFA">
      <w:pPr>
        <w:pStyle w:val="Compact"/>
        <w:rPr>
          <w:rFonts w:ascii="Times New Roman" w:hAnsi="Times New Roman" w:cs="Times New Roman"/>
          <w:b/>
          <w:sz w:val="28"/>
          <w:szCs w:val="28"/>
          <w:lang w:val="ru-RU"/>
        </w:rPr>
      </w:pPr>
    </w:p>
    <w:tbl>
      <w:tblPr>
        <w:tblStyle w:val="a4"/>
        <w:tblW w:w="15163" w:type="dxa"/>
        <w:tblLook w:val="04A0" w:firstRow="1" w:lastRow="0" w:firstColumn="1" w:lastColumn="0" w:noHBand="0" w:noVBand="1"/>
      </w:tblPr>
      <w:tblGrid>
        <w:gridCol w:w="3301"/>
        <w:gridCol w:w="3302"/>
        <w:gridCol w:w="8560"/>
      </w:tblGrid>
      <w:tr w:rsidR="00885EFA" w:rsidRPr="00125347" w14:paraId="713D89A1" w14:textId="77777777" w:rsidTr="00885EFA">
        <w:tc>
          <w:tcPr>
            <w:tcW w:w="3301" w:type="dxa"/>
          </w:tcPr>
          <w:p w14:paraId="1568C4F3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Упражнения</w:t>
            </w:r>
          </w:p>
        </w:tc>
        <w:tc>
          <w:tcPr>
            <w:tcW w:w="3302" w:type="dxa"/>
          </w:tcPr>
          <w:p w14:paraId="6F5862D6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Подходы/повторения</w:t>
            </w:r>
          </w:p>
        </w:tc>
        <w:tc>
          <w:tcPr>
            <w:tcW w:w="8560" w:type="dxa"/>
          </w:tcPr>
          <w:p w14:paraId="2CD48D4D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Примечание</w:t>
            </w:r>
          </w:p>
        </w:tc>
      </w:tr>
      <w:tr w:rsidR="00885EFA" w:rsidRPr="00125347" w14:paraId="0535906B" w14:textId="77777777" w:rsidTr="00885EFA">
        <w:tc>
          <w:tcPr>
            <w:tcW w:w="3301" w:type="dxa"/>
          </w:tcPr>
          <w:p w14:paraId="60D5CA57" w14:textId="77777777" w:rsidR="00885EFA" w:rsidRPr="00A032FE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032F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TRX приседания на одной ноге</w:t>
            </w:r>
          </w:p>
        </w:tc>
        <w:tc>
          <w:tcPr>
            <w:tcW w:w="3302" w:type="dxa"/>
          </w:tcPr>
          <w:p w14:paraId="04C05855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/8-10 (на каждую ногу)</w:t>
            </w:r>
          </w:p>
        </w:tc>
        <w:tc>
          <w:tcPr>
            <w:tcW w:w="8560" w:type="dxa"/>
          </w:tcPr>
          <w:p w14:paraId="6209577E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упражнение пистолетик, достаточно сложное, и может выполняться только физически крепким человеком, во избежание получения травм</w:t>
            </w:r>
          </w:p>
          <w:p w14:paraId="1B6E79D5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встаньте лицом к стене, руками возьмитесь за петли</w:t>
            </w:r>
          </w:p>
          <w:p w14:paraId="784499EC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сделайте 2-3 шага назад, так чтобы петли натянулись, руки согнуты в локтях, располагаются чуть ниже уровня груди</w:t>
            </w:r>
          </w:p>
          <w:p w14:paraId="7AD1DFC0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выпрямитесь, корпус наклоните чуть назад, почувствуйте натяжение петель, взгляд направлен перед собой</w:t>
            </w:r>
          </w:p>
          <w:p w14:paraId="6081D40A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- выпрямите одну ногу вперед (на высоту 40-50 см), носок ее должен смотреть вверх (натянут на себя), начните выполнять другой ногой глубокое, контролируемое приседание</w:t>
            </w:r>
          </w:p>
          <w:p w14:paraId="6FB0773F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следите за тем, чтобы ваши ягодицы не касались пола, в противном случае вы можете просто завалиться</w:t>
            </w:r>
          </w:p>
          <w:p w14:paraId="5FDB9024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по мере тренированности ног, старайтесь использовать по минимуму петли (степень натяжения с каждым разом ослабляйте, а потом и вовсе можно от них отказаться, когда вы почувствуйте, что вам уже легко даются приседания в 10 раз на одной ноге)</w:t>
            </w:r>
          </w:p>
        </w:tc>
      </w:tr>
      <w:tr w:rsidR="00885EFA" w:rsidRPr="00125347" w14:paraId="3BF77C9C" w14:textId="77777777" w:rsidTr="00885EFA">
        <w:tc>
          <w:tcPr>
            <w:tcW w:w="3301" w:type="dxa"/>
          </w:tcPr>
          <w:p w14:paraId="72F21C74" w14:textId="77777777" w:rsidR="00885EFA" w:rsidRPr="00A032FE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032F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TRX приседания с прыжком</w:t>
            </w:r>
          </w:p>
        </w:tc>
        <w:tc>
          <w:tcPr>
            <w:tcW w:w="3302" w:type="dxa"/>
          </w:tcPr>
          <w:p w14:paraId="4D3A8833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/15-20</w:t>
            </w:r>
          </w:p>
        </w:tc>
        <w:tc>
          <w:tcPr>
            <w:tcW w:w="8560" w:type="dxa"/>
          </w:tcPr>
          <w:p w14:paraId="5987E252" w14:textId="16D179A6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 данное упражнение высокоинтенсивное, хорошо подойдет для не только укрепления </w:t>
            </w:r>
            <w:r w:rsidR="00125347"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ердечно-сосудистой</w:t>
            </w: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системы, но и для увеличения силы ног и сжигания жира</w:t>
            </w:r>
          </w:p>
          <w:p w14:paraId="4D023CCE" w14:textId="6378D1F0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 использование петель </w:t>
            </w:r>
            <w:proofErr w:type="spellStart"/>
            <w:r w:rsidRPr="00125347">
              <w:rPr>
                <w:rFonts w:ascii="Times New Roman" w:hAnsi="Times New Roman" w:cs="Times New Roman"/>
                <w:sz w:val="28"/>
                <w:szCs w:val="28"/>
              </w:rPr>
              <w:t>trx</w:t>
            </w:r>
            <w:proofErr w:type="spellEnd"/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помогает занять более правильное положение в пространстве во время прыжка (небольшое отклонение назад при прыжке, удерживая петли, - способствует более правильной траектории </w:t>
            </w:r>
            <w:r w:rsidR="00125347"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лета, не</w:t>
            </w: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дает выходить коленям за пальцы ног)</w:t>
            </w:r>
          </w:p>
          <w:p w14:paraId="69E37C95" w14:textId="44FF3AD6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 встаньте лицом к стене, возьмитесь за петли двумя руками, </w:t>
            </w:r>
            <w:r w:rsidR="006877DF"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аспрямив в</w:t>
            </w: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локтях, удерживайте их на уровне плечевого пояса</w:t>
            </w:r>
          </w:p>
          <w:p w14:paraId="572F407C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выполните глубокие приседание (чуть ниже параллели), вес переместите на пятки, спина прямая, поясница прогнута</w:t>
            </w:r>
          </w:p>
          <w:p w14:paraId="4AC9C584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следите за тем, чтобы ваши колени не выходили за уровень носка</w:t>
            </w:r>
          </w:p>
          <w:p w14:paraId="39AB2515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 из крайнего нижнего положения (ниже угла 90 </w:t>
            </w:r>
            <w:r w:rsidRPr="00125347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градусов), выполните</w:t>
            </w: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выпрыгивание вверх, при этом ноги должны быть в крайнем верхнем положении полностью распрямлены (натянуты как струнка), руки придерживаются за петли, сохраняют прямое положение</w:t>
            </w:r>
          </w:p>
          <w:p w14:paraId="75BA5F15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- приземление на пол должно быть бесшумным (мягким), после чего следует снова повторить прыжок</w:t>
            </w:r>
          </w:p>
          <w:p w14:paraId="09DE9B46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помните, что нагрузка на ноги будет зависеть, прежде всего, от глубины приседаний и импульса силы (мощности толчка), соответственно, чем глубже садитесь, и сильнее толкаетесь (выпрыгиваете вверх), тем сложнее выполнять упражнение</w:t>
            </w:r>
          </w:p>
        </w:tc>
      </w:tr>
      <w:tr w:rsidR="00885EFA" w:rsidRPr="00125347" w14:paraId="75E30502" w14:textId="77777777" w:rsidTr="00885EFA">
        <w:tc>
          <w:tcPr>
            <w:tcW w:w="3301" w:type="dxa"/>
          </w:tcPr>
          <w:p w14:paraId="20743EA5" w14:textId="77777777" w:rsidR="00885EFA" w:rsidRPr="00A032FE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032F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TRX приседания с руками над головой</w:t>
            </w:r>
          </w:p>
        </w:tc>
        <w:tc>
          <w:tcPr>
            <w:tcW w:w="3302" w:type="dxa"/>
          </w:tcPr>
          <w:p w14:paraId="26940ED8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/15-20</w:t>
            </w:r>
          </w:p>
        </w:tc>
        <w:tc>
          <w:tcPr>
            <w:tcW w:w="8560" w:type="dxa"/>
          </w:tcPr>
          <w:p w14:paraId="190A3236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достаточно сложное упражнение (по координации движений) для начинающего уровня спортсмена</w:t>
            </w:r>
          </w:p>
          <w:p w14:paraId="37350EDE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трегулируйте петли по натяжению (вас не должно отклонять назад, когда вы займете исходное положение)</w:t>
            </w:r>
          </w:p>
          <w:p w14:paraId="09883EE8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возьмитесь за петли, встаньте спиной к стене, ноги чуть шире плеч, колени смотрят в туже сторону, что и носки</w:t>
            </w:r>
          </w:p>
          <w:p w14:paraId="4AE1FF1B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поднимите прямые руки вверх, почувствуйте легкое напряжение петель</w:t>
            </w:r>
          </w:p>
          <w:p w14:paraId="5B048AD2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 начинайте глубоко приседать (ниже угла 90 </w:t>
            </w:r>
            <w:r w:rsidRPr="006877D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градусов</w:t>
            </w: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, выпрямленные руки, находятся в постоянном напряжении</w:t>
            </w:r>
          </w:p>
          <w:p w14:paraId="584E763A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следите, за тем, чтобы ваши колени во время приседаний не выходили за линию носков, а также за тем, чтобы они не сгибались во внутрь</w:t>
            </w:r>
          </w:p>
          <w:p w14:paraId="551A640A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взгляд направлен – прямо, спин прогнута в поясницы</w:t>
            </w:r>
          </w:p>
          <w:p w14:paraId="707CACB8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движения четкие и ритмичные (как пружина)</w:t>
            </w:r>
          </w:p>
          <w:p w14:paraId="79FB0DEB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на вдохе приседаете, на выдохе встаете (напрягаете максимально мышцы бедра и ягодиц, движения ног, должно напоминать движения пружины верх)</w:t>
            </w:r>
          </w:p>
          <w:p w14:paraId="2F51F2F9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закончив одно приседание, сразу приступаете к следующему</w:t>
            </w:r>
          </w:p>
        </w:tc>
      </w:tr>
      <w:tr w:rsidR="00885EFA" w:rsidRPr="00125347" w14:paraId="59FCDE4B" w14:textId="77777777" w:rsidTr="00885EFA">
        <w:tc>
          <w:tcPr>
            <w:tcW w:w="3301" w:type="dxa"/>
          </w:tcPr>
          <w:p w14:paraId="214413AA" w14:textId="77777777" w:rsidR="00885EFA" w:rsidRPr="00A032FE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032F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Болгарские сплит-приседы на одной ноге с петлями TRX</w:t>
            </w:r>
          </w:p>
        </w:tc>
        <w:tc>
          <w:tcPr>
            <w:tcW w:w="3302" w:type="dxa"/>
          </w:tcPr>
          <w:p w14:paraId="4BB33700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/8-10 (на каждую ногу)</w:t>
            </w:r>
          </w:p>
        </w:tc>
        <w:tc>
          <w:tcPr>
            <w:tcW w:w="8560" w:type="dxa"/>
          </w:tcPr>
          <w:p w14:paraId="3551D776" w14:textId="38065631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 сложное упражнение для освоения координации движений, поэтому подходит только подготовленным спортсменам, и только со здоровыми суставами (особенно если выполнять данное упражнение в тренажерном зале с отягощением, которое увеличивает в несколько раз нагрузку на коленный сустав), так как нагрузка вся приходится в основном на четырехглавую мышцу бедра.  Ягодицы и большие приводящие лишь частично задействованы в упражнении, </w:t>
            </w:r>
            <w:r w:rsidR="006877DF"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 мышцы</w:t>
            </w: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задней поверхности бедра статически работают (то есть не изменяют своей длины)</w:t>
            </w:r>
          </w:p>
          <w:p w14:paraId="1FC3A941" w14:textId="14D86CA3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 для поддержания равновесия, ваше тело будет задействовать </w:t>
            </w:r>
            <w:r w:rsidR="006877DF"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ышцы,</w:t>
            </w: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выпрямляющие позвоночник, а также косые мышцы пресса</w:t>
            </w:r>
          </w:p>
          <w:p w14:paraId="3040DEDB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пустите петли вниз на 50-60 см от пола, затем повернитесь спиной к ним и вставьте одну ногу в петли</w:t>
            </w:r>
          </w:p>
          <w:p w14:paraId="43B252E5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тойдите от петель примерно на 2 шага (так что петли натянулись, при этом нога в них должна быть практически полностью выпрямлена в колене), руки держите на поясе</w:t>
            </w:r>
          </w:p>
          <w:p w14:paraId="2B230524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color w:val="FF0000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 начните другой (рабочей) ногой приседание, до угла 90 </w:t>
            </w:r>
            <w:r w:rsidRPr="006877D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градусов </w:t>
            </w:r>
          </w:p>
          <w:p w14:paraId="798909C5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color w:val="FF0000"/>
                <w:sz w:val="28"/>
                <w:szCs w:val="28"/>
                <w:lang w:val="ru-RU"/>
              </w:rPr>
              <w:t xml:space="preserve">- </w:t>
            </w: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тведенная нога сзади</w:t>
            </w:r>
            <w:r w:rsidRPr="00125347">
              <w:rPr>
                <w:rFonts w:ascii="Times New Roman" w:hAnsi="Times New Roman" w:cs="Times New Roman"/>
                <w:color w:val="FF0000"/>
                <w:sz w:val="28"/>
                <w:szCs w:val="28"/>
                <w:lang w:val="ru-RU"/>
              </w:rPr>
              <w:t xml:space="preserve"> </w:t>
            </w: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которая в петли), должна быть напряжена и выпрямлена, причем, чем прямее она будет, тем больше нагрузку получат ваши бедра</w:t>
            </w:r>
          </w:p>
          <w:p w14:paraId="1948C6A6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 в нижней точке приседания (когда угол будет 90 </w:t>
            </w:r>
            <w:r w:rsidRPr="006877D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градусов</w:t>
            </w: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 задержитесь на мгновение и вставайте, проделав так каждой ногой 8-10 повторов</w:t>
            </w:r>
          </w:p>
          <w:p w14:paraId="17F9A05B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 следите за коленом рабочей ноги, оно не должно выходить в момент приседания за носки (распространенная ошибка), а также за тем, чтобы вес тела (опора) </w:t>
            </w:r>
            <w:proofErr w:type="gramStart"/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была  на</w:t>
            </w:r>
            <w:proofErr w:type="gramEnd"/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пятке передней ноги, а не на носке</w:t>
            </w:r>
          </w:p>
          <w:p w14:paraId="5E897290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lastRenderedPageBreak/>
              <w:t xml:space="preserve">- одна из распространенных ошибок среди новичков – округление спины (поясницы) в нижней точке приседания, причины часто кроются, либо в безответственном подходе к своим тренировкам, либо в том, что ваша 4-рех </w:t>
            </w:r>
            <w:proofErr w:type="spellStart"/>
            <w:r w:rsidRPr="00125347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главая</w:t>
            </w:r>
            <w:proofErr w:type="spellEnd"/>
            <w:r w:rsidRPr="00125347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мышца бедра не достаточно гибкая, поэтому рекомендуем ее растянуть перед выполнением данного упражнения (о том, как это сделать, можно прочитать в этой </w:t>
            </w:r>
            <w:r w:rsidRPr="00125347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u w:val="single"/>
                <w:lang w:val="ru-RU"/>
              </w:rPr>
              <w:t>статье</w:t>
            </w:r>
            <w:r w:rsidRPr="00125347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)  </w:t>
            </w:r>
          </w:p>
        </w:tc>
      </w:tr>
      <w:tr w:rsidR="00885EFA" w:rsidRPr="00125347" w14:paraId="4CF50719" w14:textId="77777777" w:rsidTr="00885EFA">
        <w:tc>
          <w:tcPr>
            <w:tcW w:w="3301" w:type="dxa"/>
          </w:tcPr>
          <w:p w14:paraId="54E8D73C" w14:textId="77777777" w:rsidR="00885EFA" w:rsidRPr="00A032FE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032F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TRX боковые приседы на одной ноге</w:t>
            </w:r>
          </w:p>
        </w:tc>
        <w:tc>
          <w:tcPr>
            <w:tcW w:w="3302" w:type="dxa"/>
          </w:tcPr>
          <w:p w14:paraId="0395F989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2534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/8-10 (на каждую ногу)</w:t>
            </w:r>
          </w:p>
        </w:tc>
        <w:tc>
          <w:tcPr>
            <w:tcW w:w="8560" w:type="dxa"/>
          </w:tcPr>
          <w:p w14:paraId="2B929CFE" w14:textId="77777777" w:rsidR="00885EFA" w:rsidRPr="00125347" w:rsidRDefault="00885EFA" w:rsidP="002A5E68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 w:eastAsia="ru-RU"/>
              </w:rPr>
            </w:pPr>
            <w:r w:rsidRPr="0012534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 w:eastAsia="ru-RU"/>
              </w:rPr>
              <w:t>- упражнение хорошо тренирует, укрепляет мышцы внутренней поверхности бедра</w:t>
            </w:r>
          </w:p>
          <w:p w14:paraId="329D73CC" w14:textId="77777777" w:rsidR="00885EFA" w:rsidRPr="00125347" w:rsidRDefault="00885EFA" w:rsidP="002A5E68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 w:eastAsia="ru-RU"/>
              </w:rPr>
            </w:pPr>
            <w:r w:rsidRPr="0012534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 w:eastAsia="ru-RU"/>
              </w:rPr>
              <w:t>- опустите петли вниз, на расстояние 50-60 см от пола, встаньте боком, отойдя от петель на 2 шага (так чтобы можно было спокойно прямой ногой опереться на петли)</w:t>
            </w:r>
          </w:p>
          <w:p w14:paraId="5D702370" w14:textId="77777777" w:rsidR="00885EFA" w:rsidRPr="00125347" w:rsidRDefault="00885EFA" w:rsidP="002A5E68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 w:eastAsia="ru-RU"/>
              </w:rPr>
            </w:pPr>
            <w:r w:rsidRPr="0012534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 w:eastAsia="ru-RU"/>
              </w:rPr>
              <w:t>- руки согнуты в локтях, находятся на уровни груди, на всем протяжении выполнения упражнения</w:t>
            </w:r>
          </w:p>
          <w:p w14:paraId="320C60B9" w14:textId="77777777" w:rsidR="00885EFA" w:rsidRPr="00125347" w:rsidRDefault="00885EFA" w:rsidP="002A5E68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 w:eastAsia="ru-RU"/>
              </w:rPr>
            </w:pPr>
            <w:r w:rsidRPr="0012534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 w:eastAsia="ru-RU"/>
              </w:rPr>
              <w:t>- одну ногу установите в петлю, так чтобы, она была распрямлена в колене</w:t>
            </w:r>
          </w:p>
          <w:p w14:paraId="1FE7554D" w14:textId="77777777" w:rsidR="00885EFA" w:rsidRPr="00125347" w:rsidRDefault="00885EFA" w:rsidP="002A5E68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 w:eastAsia="ru-RU"/>
              </w:rPr>
            </w:pPr>
            <w:r w:rsidRPr="0012534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 w:eastAsia="ru-RU"/>
              </w:rPr>
              <w:t>- начните приседание (медленно, контролируемо опускайте бедро и ягодицу рабочей ноги вниз до параллели)</w:t>
            </w:r>
          </w:p>
          <w:p w14:paraId="08C03861" w14:textId="77777777" w:rsidR="00885EFA" w:rsidRPr="00125347" w:rsidRDefault="00885EFA" w:rsidP="002A5E68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 w:eastAsia="ru-RU"/>
              </w:rPr>
            </w:pPr>
            <w:r w:rsidRPr="0012534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 w:eastAsia="ru-RU"/>
              </w:rPr>
              <w:t>- когда глубина приседания достигла угла 90 градусов, и вторая нога будет параллельна полу, - задержитесь на 1 секунду, и начните подниматься вверх, сделав упор на петли 2-ой ногой</w:t>
            </w:r>
          </w:p>
          <w:p w14:paraId="513F86B4" w14:textId="77777777" w:rsidR="00885EFA" w:rsidRPr="00125347" w:rsidRDefault="00885EFA" w:rsidP="002A5E68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 w:eastAsia="ru-RU"/>
              </w:rPr>
            </w:pPr>
            <w:r w:rsidRPr="0012534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 w:eastAsia="ru-RU"/>
              </w:rPr>
              <w:lastRenderedPageBreak/>
              <w:t>- следите за тем, чтобы ваши колени не выходили за линию пальцев ног, во время приседания, а также, за тем, чтобы пятка рабочей ноги не отрывалась от пола в нижней точке приседания</w:t>
            </w:r>
          </w:p>
          <w:p w14:paraId="0D1F7A57" w14:textId="77777777" w:rsidR="00885EFA" w:rsidRPr="00125347" w:rsidRDefault="00885EFA" w:rsidP="002A5E68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 w:eastAsia="ru-RU"/>
              </w:rPr>
            </w:pPr>
            <w:r w:rsidRPr="0012534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 w:eastAsia="ru-RU"/>
              </w:rPr>
              <w:t>- при выполнении данного упражнения, вы должны чувствовать напряжение внутренней части бедра</w:t>
            </w:r>
          </w:p>
          <w:p w14:paraId="0BA51202" w14:textId="77777777" w:rsidR="00885EFA" w:rsidRPr="00125347" w:rsidRDefault="00885EFA" w:rsidP="002A5E68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 w:eastAsia="ru-RU"/>
              </w:rPr>
            </w:pPr>
            <w:r w:rsidRPr="0012534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 w:eastAsia="ru-RU"/>
              </w:rPr>
              <w:t>- а также помните, что чем ниже (глубже) приседание, тем эффективнее данное упражнения для мышц бедер, главное в этом случае будет, - не завалиться и держать мышцы ног всегда в напряжении</w:t>
            </w:r>
          </w:p>
          <w:p w14:paraId="56B08542" w14:textId="77777777" w:rsidR="00885EFA" w:rsidRPr="00125347" w:rsidRDefault="00885EFA" w:rsidP="002A5E68">
            <w:pPr>
              <w:pStyle w:val="Compact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</w:p>
        </w:tc>
      </w:tr>
    </w:tbl>
    <w:p w14:paraId="79E8E4E9" w14:textId="77777777" w:rsidR="00885EFA" w:rsidRPr="00125347" w:rsidRDefault="00885EFA" w:rsidP="00885EFA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</w:p>
    <w:p w14:paraId="76A2B973" w14:textId="77777777" w:rsidR="00885EFA" w:rsidRPr="00125347" w:rsidRDefault="00885EFA" w:rsidP="00885EFA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125347">
        <w:rPr>
          <w:rFonts w:ascii="Times New Roman" w:hAnsi="Times New Roman" w:cs="Times New Roman"/>
          <w:sz w:val="28"/>
          <w:szCs w:val="28"/>
          <w:lang w:val="ru-RU"/>
        </w:rPr>
        <w:t xml:space="preserve">Упражнения можно выполнять по методу </w:t>
      </w:r>
      <w:r w:rsidRPr="00125347">
        <w:rPr>
          <w:rFonts w:ascii="Times New Roman" w:hAnsi="Times New Roman" w:cs="Times New Roman"/>
          <w:sz w:val="28"/>
          <w:szCs w:val="28"/>
          <w:u w:val="single"/>
          <w:lang w:val="ru-RU"/>
        </w:rPr>
        <w:t>круговой тренировки</w:t>
      </w:r>
      <w:r w:rsidRPr="00125347">
        <w:rPr>
          <w:rFonts w:ascii="Times New Roman" w:hAnsi="Times New Roman" w:cs="Times New Roman"/>
          <w:sz w:val="28"/>
          <w:szCs w:val="28"/>
          <w:lang w:val="ru-RU"/>
        </w:rPr>
        <w:t>, то есть, закончив первое упражнение, переходите ко второму (отдых 30 секунд), либо каждое упражнение в отдельности. Отдых между кругом 2 минуты.</w:t>
      </w:r>
    </w:p>
    <w:p w14:paraId="5BB165E4" w14:textId="77777777" w:rsidR="00885EFA" w:rsidRPr="00125347" w:rsidRDefault="00885EFA" w:rsidP="00885EFA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</w:p>
    <w:p w14:paraId="3F9EB212" w14:textId="76852177" w:rsidR="00885EFA" w:rsidRPr="00125347" w:rsidRDefault="00885EFA" w:rsidP="00885EFA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125347">
        <w:rPr>
          <w:rFonts w:ascii="Times New Roman" w:hAnsi="Times New Roman" w:cs="Times New Roman"/>
          <w:sz w:val="28"/>
          <w:szCs w:val="28"/>
          <w:lang w:val="ru-RU"/>
        </w:rPr>
        <w:t>Наилучшим вариантом будет, 1 месяц в виде круговой тренировки, 1 месяц поочередное выполнение упражнений. Конечно, такой принцип тренировок подойдет, только для подготовленных атлетов.</w:t>
      </w:r>
    </w:p>
    <w:p w14:paraId="20569343" w14:textId="7CE0DB7A" w:rsidR="00D31E32" w:rsidRDefault="00FA1975">
      <w:pPr>
        <w:rPr>
          <w:rFonts w:ascii="Times New Roman" w:hAnsi="Times New Roman" w:cs="Times New Roman"/>
          <w:sz w:val="28"/>
          <w:szCs w:val="28"/>
        </w:rPr>
      </w:pPr>
    </w:p>
    <w:p w14:paraId="57112E8A" w14:textId="77777777" w:rsidR="00FA1975" w:rsidRDefault="00FA1975" w:rsidP="00FA1975">
      <w:pPr>
        <w:pStyle w:val="Compact"/>
        <w:rPr>
          <w:rFonts w:ascii="Times New Roman" w:hAnsi="Times New Roman" w:cs="Times New Roman"/>
          <w:i/>
          <w:sz w:val="28"/>
          <w:szCs w:val="28"/>
          <w:lang w:val="ru-RU"/>
        </w:rPr>
      </w:pPr>
      <w:r>
        <w:rPr>
          <w:rFonts w:ascii="Times New Roman" w:hAnsi="Times New Roman" w:cs="Times New Roman"/>
          <w:i/>
          <w:sz w:val="28"/>
          <w:szCs w:val="28"/>
          <w:lang w:val="ru-RU"/>
        </w:rPr>
        <w:t xml:space="preserve">Источник: </w:t>
      </w:r>
      <w:hyperlink r:id="rId6" w:history="1">
        <w:r>
          <w:rPr>
            <w:rStyle w:val="a6"/>
            <w:rFonts w:ascii="Times New Roman" w:hAnsi="Times New Roman" w:cs="Times New Roman"/>
            <w:i/>
            <w:sz w:val="28"/>
            <w:szCs w:val="28"/>
            <w:lang w:val="ru-RU"/>
          </w:rPr>
          <w:t>https://pumpmuscles.ru/fitness/trenirovochnye-petli-trx-uprazhnenija-i-programma-trenirovok.html</w:t>
        </w:r>
      </w:hyperlink>
    </w:p>
    <w:p w14:paraId="0FE4B252" w14:textId="5399B49A" w:rsidR="00A032FE" w:rsidRDefault="00A032FE">
      <w:pPr>
        <w:rPr>
          <w:rFonts w:ascii="Times New Roman" w:hAnsi="Times New Roman" w:cs="Times New Roman"/>
          <w:i/>
          <w:sz w:val="28"/>
          <w:szCs w:val="28"/>
        </w:rPr>
      </w:pPr>
    </w:p>
    <w:p w14:paraId="4AB2565B" w14:textId="36A7B5CE" w:rsidR="00A032FE" w:rsidRDefault="00A032FE">
      <w:pPr>
        <w:rPr>
          <w:rFonts w:ascii="Times New Roman" w:hAnsi="Times New Roman" w:cs="Times New Roman"/>
          <w:i/>
          <w:sz w:val="28"/>
          <w:szCs w:val="28"/>
        </w:rPr>
      </w:pPr>
    </w:p>
    <w:p w14:paraId="5AF66405" w14:textId="3967F8E5" w:rsidR="00A032FE" w:rsidRDefault="00A032FE">
      <w:pPr>
        <w:rPr>
          <w:rFonts w:ascii="Times New Roman" w:hAnsi="Times New Roman" w:cs="Times New Roman"/>
          <w:i/>
          <w:sz w:val="28"/>
          <w:szCs w:val="28"/>
        </w:rPr>
      </w:pPr>
      <w:bookmarkStart w:id="0" w:name="_GoBack"/>
      <w:bookmarkEnd w:id="0"/>
    </w:p>
    <w:p w14:paraId="64C4444D" w14:textId="587D3961" w:rsidR="00A032FE" w:rsidRDefault="00A032FE">
      <w:pPr>
        <w:rPr>
          <w:rFonts w:ascii="Times New Roman" w:hAnsi="Times New Roman" w:cs="Times New Roman"/>
          <w:i/>
          <w:sz w:val="28"/>
          <w:szCs w:val="28"/>
        </w:rPr>
      </w:pPr>
    </w:p>
    <w:p w14:paraId="58FCD6BA" w14:textId="77777777" w:rsidR="00A032FE" w:rsidRDefault="00A032FE">
      <w:pPr>
        <w:rPr>
          <w:rFonts w:ascii="Times New Roman" w:hAnsi="Times New Roman" w:cs="Times New Roman"/>
          <w:i/>
          <w:sz w:val="28"/>
          <w:szCs w:val="28"/>
        </w:rPr>
        <w:sectPr w:rsidR="00A032FE" w:rsidSect="00885EFA">
          <w:pgSz w:w="16838" w:h="11906" w:orient="landscape"/>
          <w:pgMar w:top="1701" w:right="1134" w:bottom="850" w:left="1134" w:header="708" w:footer="708" w:gutter="0"/>
          <w:cols w:space="708"/>
          <w:docGrid w:linePitch="360"/>
        </w:sectPr>
      </w:pPr>
    </w:p>
    <w:p w14:paraId="570F1E4C" w14:textId="0D5D6F83" w:rsidR="00A032FE" w:rsidRDefault="00FC228F" w:rsidP="00FC228F">
      <w:pPr>
        <w:jc w:val="center"/>
        <w:rPr>
          <w:rFonts w:ascii="Times New Roman" w:hAnsi="Times New Roman" w:cs="Times New Roman"/>
          <w:i/>
          <w:sz w:val="28"/>
          <w:szCs w:val="28"/>
        </w:rPr>
      </w:pPr>
      <w:r w:rsidRPr="00FC228F">
        <w:rPr>
          <w:rFonts w:ascii="Times New Roman" w:hAnsi="Times New Roman" w:cs="Times New Roman"/>
          <w:i/>
          <w:noProof/>
          <w:sz w:val="28"/>
          <w:szCs w:val="28"/>
        </w:rPr>
        <w:lastRenderedPageBreak/>
        <w:drawing>
          <wp:inline distT="0" distB="0" distL="0" distR="0" wp14:anchorId="357FB878" wp14:editId="25857EC7">
            <wp:extent cx="5156835" cy="9251950"/>
            <wp:effectExtent l="0" t="0" r="5715" b="6350"/>
            <wp:docPr id="1" name="Рисунок 1" descr="C:\Users\Панченко\Desktop\сайт\Фото\монпщганглпгшж\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Панченко\Desktop\сайт\Фото\монпщганглпгшж\4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835" cy="925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032FE" w:rsidSect="00A032FE"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9B36E1"/>
    <w:multiLevelType w:val="multilevel"/>
    <w:tmpl w:val="3FD66E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523E"/>
    <w:rsid w:val="00024B76"/>
    <w:rsid w:val="00125347"/>
    <w:rsid w:val="003047D7"/>
    <w:rsid w:val="005A5893"/>
    <w:rsid w:val="005B523E"/>
    <w:rsid w:val="006877DF"/>
    <w:rsid w:val="00885EFA"/>
    <w:rsid w:val="00A032FE"/>
    <w:rsid w:val="00FA1975"/>
    <w:rsid w:val="00FC2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457BD0"/>
  <w15:chartTrackingRefBased/>
  <w15:docId w15:val="{14F660BC-802C-4F79-8E09-940B20551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3"/>
    <w:qFormat/>
    <w:rsid w:val="00885EFA"/>
    <w:pPr>
      <w:spacing w:before="36" w:after="36" w:line="240" w:lineRule="auto"/>
    </w:pPr>
    <w:rPr>
      <w:sz w:val="24"/>
      <w:szCs w:val="24"/>
      <w:lang w:val="en-US"/>
    </w:rPr>
  </w:style>
  <w:style w:type="table" w:styleId="a4">
    <w:name w:val="Table Grid"/>
    <w:basedOn w:val="a1"/>
    <w:rsid w:val="00885EFA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3">
    <w:name w:val="Body Text"/>
    <w:basedOn w:val="a"/>
    <w:link w:val="a5"/>
    <w:uiPriority w:val="99"/>
    <w:semiHidden/>
    <w:unhideWhenUsed/>
    <w:rsid w:val="00885EFA"/>
    <w:pPr>
      <w:spacing w:after="120"/>
    </w:pPr>
  </w:style>
  <w:style w:type="character" w:customStyle="1" w:styleId="a5">
    <w:name w:val="Основной текст Знак"/>
    <w:basedOn w:val="a0"/>
    <w:link w:val="a3"/>
    <w:uiPriority w:val="99"/>
    <w:semiHidden/>
    <w:rsid w:val="00885EFA"/>
  </w:style>
  <w:style w:type="character" w:styleId="a6">
    <w:name w:val="Hyperlink"/>
    <w:basedOn w:val="a0"/>
    <w:uiPriority w:val="99"/>
    <w:unhideWhenUsed/>
    <w:rsid w:val="00024B7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294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umpmuscles.ru/fitness/trenirovochnye-petli-trx-uprazhnenija-i-programma-trenirovok.html" TargetMode="External"/><Relationship Id="rId5" Type="http://schemas.openxmlformats.org/officeDocument/2006/relationships/hyperlink" Target="https://pumpmuscles.ru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1173</Words>
  <Characters>6688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митрий Андреевич Панченко</dc:creator>
  <cp:keywords/>
  <dc:description/>
  <cp:lastModifiedBy>Дмитрий Андреевич Панченко</cp:lastModifiedBy>
  <cp:revision>8</cp:revision>
  <dcterms:created xsi:type="dcterms:W3CDTF">2019-01-09T00:47:00Z</dcterms:created>
  <dcterms:modified xsi:type="dcterms:W3CDTF">2019-01-14T22:48:00Z</dcterms:modified>
</cp:coreProperties>
</file>